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546A1" w14:textId="158F0EDE" w:rsidR="00726AF8" w:rsidRPr="008435D6" w:rsidRDefault="002327E5" w:rsidP="00D07EE3">
      <w:pPr>
        <w:pStyle w:val="1"/>
        <w:jc w:val="center"/>
        <w:rPr>
          <w:lang w:val="bg-BG"/>
        </w:rPr>
      </w:pPr>
      <w:r>
        <w:t>Strings Mashup</w:t>
      </w:r>
    </w:p>
    <w:p w14:paraId="62E5A8A6" w14:textId="317EFBDA" w:rsidR="004D29E8" w:rsidRDefault="004D29E8" w:rsidP="004D29E8">
      <w:pPr>
        <w:jc w:val="center"/>
      </w:pPr>
    </w:p>
    <w:p w14:paraId="133C9980" w14:textId="78640B20" w:rsidR="008D5CB6" w:rsidRPr="002B24F9" w:rsidRDefault="008D5CB6" w:rsidP="008D5CB6">
      <w:r w:rsidRPr="008D5CB6">
        <w:t xml:space="preserve">Given </w:t>
      </w:r>
      <w:r w:rsidR="00BD48DB">
        <w:t xml:space="preserve">a string </w:t>
      </w:r>
      <w:r w:rsidR="00BD48DB" w:rsidRPr="00BD48DB">
        <w:rPr>
          <w:rStyle w:val="CodeChar"/>
        </w:rPr>
        <w:t>str</w:t>
      </w:r>
      <w:r w:rsidR="00BD48DB">
        <w:t xml:space="preserve"> </w:t>
      </w:r>
      <w:r w:rsidRPr="008D5CB6">
        <w:t>an integer </w:t>
      </w:r>
      <w:r w:rsidRPr="008D5CB6">
        <w:rPr>
          <w:rStyle w:val="CodeChar"/>
        </w:rPr>
        <w:t>n</w:t>
      </w:r>
      <w:r w:rsidRPr="008D5CB6">
        <w:t xml:space="preserve">, </w:t>
      </w:r>
      <w:r>
        <w:t xml:space="preserve">write a program that prints </w:t>
      </w:r>
      <w:r w:rsidR="004C23CE">
        <w:t xml:space="preserve">all </w:t>
      </w:r>
      <w:r w:rsidRPr="008D5CB6">
        <w:t>strings of length </w:t>
      </w:r>
      <w:r w:rsidRPr="004C23CE">
        <w:rPr>
          <w:rStyle w:val="CodeChar"/>
        </w:rPr>
        <w:t>n</w:t>
      </w:r>
      <w:r w:rsidRPr="008D5CB6">
        <w:t xml:space="preserve"> that </w:t>
      </w:r>
      <w:r w:rsidRPr="008D5CB6">
        <w:rPr>
          <w:b/>
          <w:bCs/>
        </w:rPr>
        <w:t xml:space="preserve">consist only of </w:t>
      </w:r>
      <w:r w:rsidR="00BD48DB">
        <w:rPr>
          <w:b/>
          <w:bCs/>
        </w:rPr>
        <w:t xml:space="preserve">letters from </w:t>
      </w:r>
      <w:r w:rsidR="00BD48DB" w:rsidRPr="00BD48DB">
        <w:rPr>
          <w:rStyle w:val="CodeChar"/>
        </w:rPr>
        <w:t>str</w:t>
      </w:r>
      <w:r w:rsidRPr="008D5CB6">
        <w:t xml:space="preserve"> and are </w:t>
      </w:r>
      <w:r w:rsidRPr="008D5CB6">
        <w:rPr>
          <w:b/>
          <w:bCs/>
        </w:rPr>
        <w:t>lexicographically sorted</w:t>
      </w:r>
      <w:r w:rsidRPr="008D5CB6">
        <w:rPr>
          <w:i/>
          <w:iCs/>
        </w:rPr>
        <w:t>.</w:t>
      </w:r>
      <w:r w:rsidR="002B24F9">
        <w:t xml:space="preserve"> You can use one symbol </w:t>
      </w:r>
      <w:r w:rsidR="002B24F9" w:rsidRPr="009813CA">
        <w:rPr>
          <w:b/>
          <w:bCs/>
        </w:rPr>
        <w:t>multiple times</w:t>
      </w:r>
      <w:r w:rsidR="002B24F9">
        <w:t xml:space="preserve"> in one string.</w:t>
      </w:r>
    </w:p>
    <w:p w14:paraId="1CA031A8" w14:textId="59589145" w:rsidR="00420E07" w:rsidRDefault="00420E07" w:rsidP="00090841">
      <w:pPr>
        <w:pStyle w:val="2"/>
        <w:numPr>
          <w:ilvl w:val="0"/>
          <w:numId w:val="0"/>
        </w:numPr>
        <w:ind w:left="360" w:hanging="360"/>
      </w:pPr>
      <w:r w:rsidRPr="00B258C9">
        <w:t>Input</w:t>
      </w:r>
    </w:p>
    <w:p w14:paraId="33728436" w14:textId="7A94CD50" w:rsidR="00BD48DB" w:rsidRDefault="00BD48DB" w:rsidP="004C23CE">
      <w:pPr>
        <w:pStyle w:val="Index"/>
        <w:numPr>
          <w:ilvl w:val="0"/>
          <w:numId w:val="34"/>
        </w:numPr>
      </w:pPr>
      <w:r>
        <w:t xml:space="preserve">You will receive a string – </w:t>
      </w:r>
      <w:r w:rsidRPr="7BF473F8">
        <w:rPr>
          <w:rStyle w:val="CodeChar"/>
        </w:rPr>
        <w:t>str</w:t>
      </w:r>
      <w:r>
        <w:t xml:space="preserve"> – letters you </w:t>
      </w:r>
      <w:r w:rsidR="25CCA1C1">
        <w:t>must</w:t>
      </w:r>
      <w:r>
        <w:t xml:space="preserve"> use to generate all solutions.</w:t>
      </w:r>
    </w:p>
    <w:p w14:paraId="71DCCD1B" w14:textId="7C646B3A" w:rsidR="008435D6" w:rsidRDefault="004736B3" w:rsidP="004C23CE">
      <w:pPr>
        <w:pStyle w:val="Index"/>
        <w:numPr>
          <w:ilvl w:val="0"/>
          <w:numId w:val="34"/>
        </w:numPr>
      </w:pPr>
      <w:r>
        <w:t>Y</w:t>
      </w:r>
      <w:r w:rsidR="008435D6">
        <w:t>ou will receive</w:t>
      </w:r>
      <w:r>
        <w:t xml:space="preserve"> </w:t>
      </w:r>
      <w:r w:rsidR="008D5CB6">
        <w:t xml:space="preserve">an integer </w:t>
      </w:r>
      <w:r w:rsidR="008435D6">
        <w:t xml:space="preserve">– </w:t>
      </w:r>
      <w:r w:rsidR="008D5CB6">
        <w:rPr>
          <w:rStyle w:val="CodeChar"/>
        </w:rPr>
        <w:t>n</w:t>
      </w:r>
      <w:r w:rsidR="008D5CB6" w:rsidRPr="008D5CB6">
        <w:t xml:space="preserve"> – max length of a string</w:t>
      </w:r>
      <w:r w:rsidR="008435D6">
        <w:t>.</w:t>
      </w:r>
    </w:p>
    <w:p w14:paraId="68323690" w14:textId="1469A942" w:rsidR="00420E07" w:rsidRDefault="00420E07" w:rsidP="00BF695D">
      <w:pPr>
        <w:pStyle w:val="2"/>
        <w:numPr>
          <w:ilvl w:val="0"/>
          <w:numId w:val="0"/>
        </w:numPr>
        <w:ind w:left="360" w:hanging="360"/>
      </w:pPr>
      <w:r w:rsidRPr="00B258C9">
        <w:t>Output</w:t>
      </w:r>
    </w:p>
    <w:p w14:paraId="7BA04589" w14:textId="1C96F0EA" w:rsidR="00F112F4" w:rsidRPr="00B52CDF" w:rsidRDefault="00936D8D" w:rsidP="004C23CE">
      <w:pPr>
        <w:pStyle w:val="ac"/>
        <w:numPr>
          <w:ilvl w:val="0"/>
          <w:numId w:val="33"/>
        </w:numPr>
      </w:pPr>
      <w:r w:rsidRPr="00936D8D">
        <w:t>Print</w:t>
      </w:r>
      <w:r w:rsidR="004C23CE">
        <w:t xml:space="preserve"> all strings of length </w:t>
      </w:r>
      <w:r w:rsidR="004C23CE" w:rsidRPr="00564DA6">
        <w:rPr>
          <w:rStyle w:val="CodeChar"/>
        </w:rPr>
        <w:t>n</w:t>
      </w:r>
      <w:r w:rsidR="004C23CE">
        <w:t xml:space="preserve"> </w:t>
      </w:r>
      <w:r w:rsidR="002E381F">
        <w:t>that can be generated</w:t>
      </w:r>
      <w:r w:rsidR="004C23CE">
        <w:t>.</w:t>
      </w:r>
      <w:r w:rsidR="00B52CDF">
        <w:t xml:space="preserve"> </w:t>
      </w:r>
    </w:p>
    <w:p w14:paraId="420FD95A" w14:textId="513275A2" w:rsidR="00420E07" w:rsidRDefault="00420E07" w:rsidP="00BF695D">
      <w:pPr>
        <w:pStyle w:val="2"/>
        <w:numPr>
          <w:ilvl w:val="0"/>
          <w:numId w:val="0"/>
        </w:numPr>
        <w:ind w:left="360" w:hanging="360"/>
      </w:pPr>
      <w:r w:rsidRPr="008252D1">
        <w:t>Constrain</w:t>
      </w:r>
      <w:r>
        <w:t>t</w:t>
      </w:r>
      <w:r w:rsidRPr="008252D1">
        <w:t>s</w:t>
      </w:r>
    </w:p>
    <w:p w14:paraId="17D7A464" w14:textId="7D14FCC9" w:rsidR="002E381F" w:rsidRDefault="002E381F" w:rsidP="002E381F">
      <w:pPr>
        <w:pStyle w:val="Index"/>
        <w:numPr>
          <w:ilvl w:val="0"/>
          <w:numId w:val="34"/>
        </w:numPr>
      </w:pPr>
      <w:r w:rsidRPr="002E381F">
        <w:rPr>
          <w:rStyle w:val="CodeChar"/>
        </w:rPr>
        <w:t>str</w:t>
      </w:r>
      <w:r>
        <w:t xml:space="preserve"> length will be in the range [1…2</w:t>
      </w:r>
      <w:r w:rsidR="00A06EE1">
        <w:t>6</w:t>
      </w:r>
      <w:r>
        <w:t>].</w:t>
      </w:r>
    </w:p>
    <w:p w14:paraId="17AE1A3B" w14:textId="30F37C68" w:rsidR="0053047A" w:rsidRPr="0053047A" w:rsidRDefault="0053047A" w:rsidP="002E381F">
      <w:pPr>
        <w:pStyle w:val="Index"/>
        <w:numPr>
          <w:ilvl w:val="0"/>
          <w:numId w:val="34"/>
        </w:numPr>
      </w:pPr>
      <w:r w:rsidRPr="7BF473F8">
        <w:rPr>
          <w:rStyle w:val="CodeChar"/>
        </w:rPr>
        <w:t>str</w:t>
      </w:r>
      <w:r>
        <w:t xml:space="preserve"> will </w:t>
      </w:r>
      <w:r w:rsidR="5BC67999">
        <w:t>consist</w:t>
      </w:r>
      <w:r>
        <w:t xml:space="preserve"> only of unique chars.</w:t>
      </w:r>
    </w:p>
    <w:p w14:paraId="2DB448D8" w14:textId="6B7F1C2E" w:rsidR="00F112F4" w:rsidRPr="00E36190" w:rsidRDefault="004C23CE" w:rsidP="00642102">
      <w:pPr>
        <w:pStyle w:val="Index"/>
        <w:numPr>
          <w:ilvl w:val="0"/>
          <w:numId w:val="33"/>
        </w:numPr>
      </w:pPr>
      <w:r w:rsidRPr="004C23CE">
        <w:rPr>
          <w:rStyle w:val="CodeChar"/>
        </w:rPr>
        <w:t>n</w:t>
      </w:r>
      <w:r>
        <w:t xml:space="preserve"> </w:t>
      </w:r>
      <w:r w:rsidR="00F112F4">
        <w:t xml:space="preserve">will be in the range [1… </w:t>
      </w:r>
      <w:r w:rsidR="008D38E4">
        <w:t>10</w:t>
      </w:r>
      <w:r w:rsidR="00F112F4">
        <w:t>].</w:t>
      </w:r>
    </w:p>
    <w:p w14:paraId="1467527A" w14:textId="77777777" w:rsidR="00420E07" w:rsidRPr="00B13E18" w:rsidRDefault="00420E07" w:rsidP="00BF695D">
      <w:pPr>
        <w:pStyle w:val="2"/>
        <w:numPr>
          <w:ilvl w:val="0"/>
          <w:numId w:val="0"/>
        </w:numPr>
        <w:ind w:left="360" w:hanging="360"/>
      </w:pPr>
      <w:r w:rsidRPr="00F822FC">
        <w:t>Examples</w:t>
      </w:r>
    </w:p>
    <w:tbl>
      <w:tblPr>
        <w:tblStyle w:val="af"/>
        <w:tblW w:w="7559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4229"/>
      </w:tblGrid>
      <w:tr w:rsidR="002B24F9" w:rsidRPr="00603773" w14:paraId="0E759328" w14:textId="016B3A1F" w:rsidTr="002B24F9">
        <w:trPr>
          <w:trHeight w:val="221"/>
        </w:trPr>
        <w:tc>
          <w:tcPr>
            <w:tcW w:w="3330" w:type="dxa"/>
            <w:shd w:val="clear" w:color="auto" w:fill="D9D9D9" w:themeFill="background1" w:themeFillShade="D9"/>
          </w:tcPr>
          <w:p w14:paraId="5AD3C0ED" w14:textId="77777777" w:rsidR="002B24F9" w:rsidRPr="00603773" w:rsidRDefault="002B24F9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229" w:type="dxa"/>
            <w:shd w:val="clear" w:color="auto" w:fill="D9D9D9" w:themeFill="background1" w:themeFillShade="D9"/>
          </w:tcPr>
          <w:p w14:paraId="089D1D31" w14:textId="77777777" w:rsidR="002B24F9" w:rsidRPr="00603773" w:rsidRDefault="002B24F9" w:rsidP="00FC21D5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2B24F9" w:rsidRPr="00FB2A88" w14:paraId="2DEE4F21" w14:textId="0FCDCEBE" w:rsidTr="002B24F9">
        <w:tc>
          <w:tcPr>
            <w:tcW w:w="3330" w:type="dxa"/>
          </w:tcPr>
          <w:p w14:paraId="4AE35C98" w14:textId="77777777" w:rsidR="0053047A" w:rsidRPr="0053047A" w:rsidRDefault="0053047A" w:rsidP="0053047A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3047A">
              <w:rPr>
                <w:rFonts w:ascii="Consolas" w:hAnsi="Consolas"/>
                <w:bCs/>
                <w:noProof/>
                <w:lang w:val="en-GB"/>
              </w:rPr>
              <w:t>cba</w:t>
            </w:r>
          </w:p>
          <w:p w14:paraId="0F63FDED" w14:textId="5D534BA8" w:rsidR="0053047A" w:rsidRDefault="0053047A" w:rsidP="0053047A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3047A">
              <w:rPr>
                <w:rFonts w:ascii="Consolas" w:hAnsi="Consolas"/>
                <w:bCs/>
                <w:noProof/>
                <w:lang w:val="en-GB"/>
              </w:rPr>
              <w:t>2</w:t>
            </w:r>
          </w:p>
          <w:p w14:paraId="0C772F43" w14:textId="43D07468" w:rsidR="002B24F9" w:rsidRDefault="002B24F9" w:rsidP="0053047A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</w:p>
        </w:tc>
        <w:tc>
          <w:tcPr>
            <w:tcW w:w="4229" w:type="dxa"/>
          </w:tcPr>
          <w:p w14:paraId="78382634" w14:textId="77777777" w:rsidR="0053047A" w:rsidRPr="0053047A" w:rsidRDefault="0053047A" w:rsidP="0053047A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3047A">
              <w:rPr>
                <w:rFonts w:ascii="Consolas" w:hAnsi="Consolas"/>
                <w:bCs/>
                <w:noProof/>
                <w:lang w:val="en-GB"/>
              </w:rPr>
              <w:t>aa</w:t>
            </w:r>
          </w:p>
          <w:p w14:paraId="1D1E9C2B" w14:textId="77777777" w:rsidR="0053047A" w:rsidRPr="0053047A" w:rsidRDefault="0053047A" w:rsidP="0053047A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3047A">
              <w:rPr>
                <w:rFonts w:ascii="Consolas" w:hAnsi="Consolas"/>
                <w:bCs/>
                <w:noProof/>
                <w:lang w:val="en-GB"/>
              </w:rPr>
              <w:t>ab</w:t>
            </w:r>
          </w:p>
          <w:p w14:paraId="3A59DA17" w14:textId="77777777" w:rsidR="0053047A" w:rsidRPr="0053047A" w:rsidRDefault="0053047A" w:rsidP="0053047A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3047A">
              <w:rPr>
                <w:rFonts w:ascii="Consolas" w:hAnsi="Consolas"/>
                <w:bCs/>
                <w:noProof/>
                <w:lang w:val="en-GB"/>
              </w:rPr>
              <w:t>ac</w:t>
            </w:r>
          </w:p>
          <w:p w14:paraId="24106E3D" w14:textId="77777777" w:rsidR="0053047A" w:rsidRPr="0053047A" w:rsidRDefault="0053047A" w:rsidP="0053047A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3047A">
              <w:rPr>
                <w:rFonts w:ascii="Consolas" w:hAnsi="Consolas"/>
                <w:bCs/>
                <w:noProof/>
                <w:lang w:val="en-GB"/>
              </w:rPr>
              <w:t>bb</w:t>
            </w:r>
          </w:p>
          <w:p w14:paraId="2561D162" w14:textId="77777777" w:rsidR="0053047A" w:rsidRPr="0053047A" w:rsidRDefault="0053047A" w:rsidP="0053047A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3047A">
              <w:rPr>
                <w:rFonts w:ascii="Consolas" w:hAnsi="Consolas"/>
                <w:bCs/>
                <w:noProof/>
                <w:lang w:val="en-GB"/>
              </w:rPr>
              <w:t>bc</w:t>
            </w:r>
          </w:p>
          <w:p w14:paraId="535CE5F2" w14:textId="34AA716C" w:rsidR="002B24F9" w:rsidRDefault="0053047A" w:rsidP="0053047A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3047A">
              <w:rPr>
                <w:rFonts w:ascii="Consolas" w:hAnsi="Consolas"/>
                <w:bCs/>
                <w:noProof/>
                <w:lang w:val="en-GB"/>
              </w:rPr>
              <w:t>cc</w:t>
            </w:r>
          </w:p>
        </w:tc>
      </w:tr>
      <w:tr w:rsidR="002B24F9" w:rsidRPr="00FB2A88" w14:paraId="673E0BF4" w14:textId="77777777" w:rsidTr="002B24F9">
        <w:tc>
          <w:tcPr>
            <w:tcW w:w="3330" w:type="dxa"/>
          </w:tcPr>
          <w:p w14:paraId="56C2718F" w14:textId="77777777" w:rsidR="002A69FD" w:rsidRPr="002A69FD" w:rsidRDefault="002A69FD" w:rsidP="002A69F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A69FD">
              <w:rPr>
                <w:rFonts w:ascii="Consolas" w:hAnsi="Consolas"/>
                <w:bCs/>
                <w:noProof/>
                <w:lang w:val="en-GB"/>
              </w:rPr>
              <w:t>bacefd</w:t>
            </w:r>
          </w:p>
          <w:p w14:paraId="7C8B69FD" w14:textId="58314077" w:rsidR="002A69FD" w:rsidRDefault="002A69FD" w:rsidP="002A69F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A69FD">
              <w:rPr>
                <w:rFonts w:ascii="Consolas" w:hAnsi="Consolas"/>
                <w:bCs/>
                <w:noProof/>
                <w:lang w:val="en-GB"/>
              </w:rPr>
              <w:t>1</w:t>
            </w:r>
          </w:p>
          <w:p w14:paraId="4F34C4FD" w14:textId="6A3578F9" w:rsidR="002B24F9" w:rsidRDefault="002B24F9" w:rsidP="002A69F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</w:p>
        </w:tc>
        <w:tc>
          <w:tcPr>
            <w:tcW w:w="4229" w:type="dxa"/>
          </w:tcPr>
          <w:p w14:paraId="08B097A6" w14:textId="77777777" w:rsidR="002A69FD" w:rsidRPr="002A69FD" w:rsidRDefault="002A69FD" w:rsidP="002A69F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A69FD">
              <w:rPr>
                <w:rFonts w:ascii="Consolas" w:hAnsi="Consolas"/>
                <w:bCs/>
                <w:noProof/>
                <w:lang w:val="en-GB"/>
              </w:rPr>
              <w:t>a</w:t>
            </w:r>
          </w:p>
          <w:p w14:paraId="79B66796" w14:textId="77777777" w:rsidR="002A69FD" w:rsidRPr="002A69FD" w:rsidRDefault="002A69FD" w:rsidP="002A69F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A69FD">
              <w:rPr>
                <w:rFonts w:ascii="Consolas" w:hAnsi="Consolas"/>
                <w:bCs/>
                <w:noProof/>
                <w:lang w:val="en-GB"/>
              </w:rPr>
              <w:t>b</w:t>
            </w:r>
          </w:p>
          <w:p w14:paraId="65B0CCBE" w14:textId="77777777" w:rsidR="002A69FD" w:rsidRPr="002A69FD" w:rsidRDefault="002A69FD" w:rsidP="002A69F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A69FD">
              <w:rPr>
                <w:rFonts w:ascii="Consolas" w:hAnsi="Consolas"/>
                <w:bCs/>
                <w:noProof/>
                <w:lang w:val="en-GB"/>
              </w:rPr>
              <w:t>c</w:t>
            </w:r>
          </w:p>
          <w:p w14:paraId="4AAB7A8D" w14:textId="77777777" w:rsidR="002A69FD" w:rsidRPr="002A69FD" w:rsidRDefault="002A69FD" w:rsidP="002A69F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A69FD">
              <w:rPr>
                <w:rFonts w:ascii="Consolas" w:hAnsi="Consolas"/>
                <w:bCs/>
                <w:noProof/>
                <w:lang w:val="en-GB"/>
              </w:rPr>
              <w:t>d</w:t>
            </w:r>
          </w:p>
          <w:p w14:paraId="2F8951C9" w14:textId="77777777" w:rsidR="002A69FD" w:rsidRPr="002A69FD" w:rsidRDefault="002A69FD" w:rsidP="002A69FD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A69FD">
              <w:rPr>
                <w:rFonts w:ascii="Consolas" w:hAnsi="Consolas"/>
                <w:bCs/>
                <w:noProof/>
                <w:lang w:val="en-GB"/>
              </w:rPr>
              <w:t>e</w:t>
            </w:r>
          </w:p>
          <w:p w14:paraId="3675FB7F" w14:textId="42134856" w:rsidR="002B24F9" w:rsidRPr="002B24F9" w:rsidRDefault="002A69FD" w:rsidP="002A69FD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A69FD">
              <w:rPr>
                <w:rFonts w:ascii="Consolas" w:hAnsi="Consolas"/>
                <w:bCs/>
                <w:noProof/>
                <w:lang w:val="en-GB"/>
              </w:rPr>
              <w:t>f</w:t>
            </w:r>
          </w:p>
        </w:tc>
      </w:tr>
    </w:tbl>
    <w:p w14:paraId="5714CF7A" w14:textId="34BF4D13" w:rsidR="00FA00A5" w:rsidRPr="0004176A" w:rsidRDefault="00FA00A5" w:rsidP="00930E06">
      <w:pPr>
        <w:rPr>
          <w:i/>
          <w:lang w:val="bg-BG"/>
        </w:rPr>
      </w:pPr>
    </w:p>
    <w:sectPr w:rsidR="00FA00A5" w:rsidRPr="0004176A" w:rsidSect="00260C84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683F33" w14:textId="77777777" w:rsidR="00260C84" w:rsidRDefault="00260C84" w:rsidP="008068A2">
      <w:pPr>
        <w:spacing w:after="0" w:line="240" w:lineRule="auto"/>
      </w:pPr>
      <w:r>
        <w:separator/>
      </w:r>
    </w:p>
  </w:endnote>
  <w:endnote w:type="continuationSeparator" w:id="0">
    <w:p w14:paraId="7322386B" w14:textId="77777777" w:rsidR="00260C84" w:rsidRDefault="00260C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43130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3743130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D2590" w14:textId="77777777" w:rsidR="00260C84" w:rsidRDefault="00260C84" w:rsidP="008068A2">
      <w:pPr>
        <w:spacing w:after="0" w:line="240" w:lineRule="auto"/>
      </w:pPr>
      <w:r>
        <w:separator/>
      </w:r>
    </w:p>
  </w:footnote>
  <w:footnote w:type="continuationSeparator" w:id="0">
    <w:p w14:paraId="3CBEF889" w14:textId="77777777" w:rsidR="00260C84" w:rsidRDefault="00260C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66E4F"/>
    <w:multiLevelType w:val="hybridMultilevel"/>
    <w:tmpl w:val="26B09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5" w15:restartNumberingAfterBreak="0">
    <w:nsid w:val="60614534"/>
    <w:multiLevelType w:val="hybridMultilevel"/>
    <w:tmpl w:val="50F070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EA2D8B"/>
    <w:multiLevelType w:val="hybridMultilevel"/>
    <w:tmpl w:val="57141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201286991">
    <w:abstractNumId w:val="5"/>
  </w:num>
  <w:num w:numId="2" w16cid:durableId="1892231752">
    <w:abstractNumId w:val="17"/>
  </w:num>
  <w:num w:numId="3" w16cid:durableId="1021129075">
    <w:abstractNumId w:val="13"/>
  </w:num>
  <w:num w:numId="4" w16cid:durableId="886726008">
    <w:abstractNumId w:val="20"/>
  </w:num>
  <w:num w:numId="5" w16cid:durableId="381904079">
    <w:abstractNumId w:val="8"/>
  </w:num>
  <w:num w:numId="6" w16cid:durableId="537162527">
    <w:abstractNumId w:val="3"/>
  </w:num>
  <w:num w:numId="7" w16cid:durableId="465971482">
    <w:abstractNumId w:val="23"/>
  </w:num>
  <w:num w:numId="8" w16cid:durableId="299649128">
    <w:abstractNumId w:val="28"/>
  </w:num>
  <w:num w:numId="9" w16cid:durableId="333919816">
    <w:abstractNumId w:val="18"/>
  </w:num>
  <w:num w:numId="10" w16cid:durableId="1536430008">
    <w:abstractNumId w:val="7"/>
  </w:num>
  <w:num w:numId="11" w16cid:durableId="1345671196">
    <w:abstractNumId w:val="12"/>
  </w:num>
  <w:num w:numId="12" w16cid:durableId="680740161">
    <w:abstractNumId w:val="32"/>
  </w:num>
  <w:num w:numId="13" w16cid:durableId="1382751829">
    <w:abstractNumId w:val="16"/>
  </w:num>
  <w:num w:numId="14" w16cid:durableId="1912888591">
    <w:abstractNumId w:val="10"/>
  </w:num>
  <w:num w:numId="15" w16cid:durableId="1099639344">
    <w:abstractNumId w:val="0"/>
  </w:num>
  <w:num w:numId="16" w16cid:durableId="440687592">
    <w:abstractNumId w:val="2"/>
  </w:num>
  <w:num w:numId="17" w16cid:durableId="1697386264">
    <w:abstractNumId w:val="11"/>
  </w:num>
  <w:num w:numId="18" w16cid:durableId="1574854338">
    <w:abstractNumId w:val="22"/>
  </w:num>
  <w:num w:numId="19" w16cid:durableId="2037995297">
    <w:abstractNumId w:val="19"/>
  </w:num>
  <w:num w:numId="20" w16cid:durableId="2000572741">
    <w:abstractNumId w:val="27"/>
  </w:num>
  <w:num w:numId="21" w16cid:durableId="2124880290">
    <w:abstractNumId w:val="21"/>
  </w:num>
  <w:num w:numId="22" w16cid:durableId="1805465450">
    <w:abstractNumId w:val="9"/>
  </w:num>
  <w:num w:numId="23" w16cid:durableId="1357806909">
    <w:abstractNumId w:val="31"/>
  </w:num>
  <w:num w:numId="24" w16cid:durableId="1927810839">
    <w:abstractNumId w:val="26"/>
  </w:num>
  <w:num w:numId="25" w16cid:durableId="670178629">
    <w:abstractNumId w:val="15"/>
  </w:num>
  <w:num w:numId="26" w16cid:durableId="1653025114">
    <w:abstractNumId w:val="14"/>
  </w:num>
  <w:num w:numId="27" w16cid:durableId="955675981">
    <w:abstractNumId w:val="24"/>
  </w:num>
  <w:num w:numId="28" w16cid:durableId="1846281501">
    <w:abstractNumId w:val="33"/>
  </w:num>
  <w:num w:numId="29" w16cid:durableId="1589923948">
    <w:abstractNumId w:val="1"/>
  </w:num>
  <w:num w:numId="30" w16cid:durableId="318847064">
    <w:abstractNumId w:val="6"/>
  </w:num>
  <w:num w:numId="31" w16cid:durableId="491600796">
    <w:abstractNumId w:val="30"/>
  </w:num>
  <w:num w:numId="32" w16cid:durableId="443578219">
    <w:abstractNumId w:val="4"/>
  </w:num>
  <w:num w:numId="33" w16cid:durableId="1271741139">
    <w:abstractNumId w:val="29"/>
  </w:num>
  <w:num w:numId="34" w16cid:durableId="1462990028">
    <w:abstractNumId w:val="2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ztDA1NjIxMDNT0lEKTi0uzszPAykwrAUANdJurCwAAAA="/>
  </w:docVars>
  <w:rsids>
    <w:rsidRoot w:val="008068A2"/>
    <w:rsid w:val="000006BB"/>
    <w:rsid w:val="00002C1C"/>
    <w:rsid w:val="00007044"/>
    <w:rsid w:val="00012A0E"/>
    <w:rsid w:val="00012A6F"/>
    <w:rsid w:val="0001451E"/>
    <w:rsid w:val="00015F3F"/>
    <w:rsid w:val="00023DC6"/>
    <w:rsid w:val="00025F04"/>
    <w:rsid w:val="0004176A"/>
    <w:rsid w:val="00064D15"/>
    <w:rsid w:val="000723B5"/>
    <w:rsid w:val="00085204"/>
    <w:rsid w:val="0008559D"/>
    <w:rsid w:val="00086727"/>
    <w:rsid w:val="00090841"/>
    <w:rsid w:val="0009209B"/>
    <w:rsid w:val="000A6794"/>
    <w:rsid w:val="000B39E6"/>
    <w:rsid w:val="000B56F0"/>
    <w:rsid w:val="000C5361"/>
    <w:rsid w:val="000C55B5"/>
    <w:rsid w:val="000E2A85"/>
    <w:rsid w:val="00103906"/>
    <w:rsid w:val="00104D33"/>
    <w:rsid w:val="001275B9"/>
    <w:rsid w:val="001369DE"/>
    <w:rsid w:val="00142C75"/>
    <w:rsid w:val="00144871"/>
    <w:rsid w:val="001449E8"/>
    <w:rsid w:val="001505C5"/>
    <w:rsid w:val="00153F0E"/>
    <w:rsid w:val="001619DF"/>
    <w:rsid w:val="00164CDC"/>
    <w:rsid w:val="00164D9B"/>
    <w:rsid w:val="00167CF1"/>
    <w:rsid w:val="00171021"/>
    <w:rsid w:val="00175E1D"/>
    <w:rsid w:val="00176BCB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048C3"/>
    <w:rsid w:val="00215FCE"/>
    <w:rsid w:val="002326A7"/>
    <w:rsid w:val="002327E5"/>
    <w:rsid w:val="00232E7D"/>
    <w:rsid w:val="00236806"/>
    <w:rsid w:val="0024115D"/>
    <w:rsid w:val="00260C84"/>
    <w:rsid w:val="00264287"/>
    <w:rsid w:val="0026589D"/>
    <w:rsid w:val="002664E1"/>
    <w:rsid w:val="002674C4"/>
    <w:rsid w:val="002819B5"/>
    <w:rsid w:val="002853F4"/>
    <w:rsid w:val="00285941"/>
    <w:rsid w:val="002A2D2D"/>
    <w:rsid w:val="002A623C"/>
    <w:rsid w:val="002A69FD"/>
    <w:rsid w:val="002B24F9"/>
    <w:rsid w:val="002C539D"/>
    <w:rsid w:val="002C71C6"/>
    <w:rsid w:val="002D07CA"/>
    <w:rsid w:val="002E381F"/>
    <w:rsid w:val="002F1F50"/>
    <w:rsid w:val="00305122"/>
    <w:rsid w:val="00315FAA"/>
    <w:rsid w:val="00316632"/>
    <w:rsid w:val="003230CF"/>
    <w:rsid w:val="00326D6B"/>
    <w:rsid w:val="0033212E"/>
    <w:rsid w:val="0033490F"/>
    <w:rsid w:val="00380A57"/>
    <w:rsid w:val="003817EF"/>
    <w:rsid w:val="00382A45"/>
    <w:rsid w:val="003A1601"/>
    <w:rsid w:val="003A33F9"/>
    <w:rsid w:val="003A3773"/>
    <w:rsid w:val="003A5602"/>
    <w:rsid w:val="003B0278"/>
    <w:rsid w:val="003B1846"/>
    <w:rsid w:val="003B6A53"/>
    <w:rsid w:val="003C0BA4"/>
    <w:rsid w:val="003D3CEB"/>
    <w:rsid w:val="003E1013"/>
    <w:rsid w:val="003E167F"/>
    <w:rsid w:val="003E2A3C"/>
    <w:rsid w:val="003E2F33"/>
    <w:rsid w:val="003E5EEE"/>
    <w:rsid w:val="003E6BFB"/>
    <w:rsid w:val="003F1864"/>
    <w:rsid w:val="0041081C"/>
    <w:rsid w:val="00417CAE"/>
    <w:rsid w:val="00420E07"/>
    <w:rsid w:val="004311CA"/>
    <w:rsid w:val="0047331A"/>
    <w:rsid w:val="004736B3"/>
    <w:rsid w:val="00474717"/>
    <w:rsid w:val="0047640B"/>
    <w:rsid w:val="0047644B"/>
    <w:rsid w:val="00476D4B"/>
    <w:rsid w:val="00491748"/>
    <w:rsid w:val="004A7E77"/>
    <w:rsid w:val="004B0253"/>
    <w:rsid w:val="004B36AB"/>
    <w:rsid w:val="004C0A80"/>
    <w:rsid w:val="004C23CE"/>
    <w:rsid w:val="004D03E1"/>
    <w:rsid w:val="004D29A9"/>
    <w:rsid w:val="004D29E8"/>
    <w:rsid w:val="004E0D4F"/>
    <w:rsid w:val="004E4C1E"/>
    <w:rsid w:val="004E6BDA"/>
    <w:rsid w:val="004F016F"/>
    <w:rsid w:val="004F52F4"/>
    <w:rsid w:val="0050017E"/>
    <w:rsid w:val="00503820"/>
    <w:rsid w:val="00504B0C"/>
    <w:rsid w:val="005054C7"/>
    <w:rsid w:val="00507F81"/>
    <w:rsid w:val="005172E9"/>
    <w:rsid w:val="00517B12"/>
    <w:rsid w:val="00524789"/>
    <w:rsid w:val="00527BE8"/>
    <w:rsid w:val="0053047A"/>
    <w:rsid w:val="00541A5D"/>
    <w:rsid w:val="005439C9"/>
    <w:rsid w:val="00553B24"/>
    <w:rsid w:val="00553CCB"/>
    <w:rsid w:val="005561D3"/>
    <w:rsid w:val="00563DC7"/>
    <w:rsid w:val="00564029"/>
    <w:rsid w:val="00564D7B"/>
    <w:rsid w:val="00564DA6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133B"/>
    <w:rsid w:val="00604363"/>
    <w:rsid w:val="00624212"/>
    <w:rsid w:val="006242A9"/>
    <w:rsid w:val="00624DCF"/>
    <w:rsid w:val="0063342B"/>
    <w:rsid w:val="00640502"/>
    <w:rsid w:val="00644D27"/>
    <w:rsid w:val="006471C4"/>
    <w:rsid w:val="006640AE"/>
    <w:rsid w:val="00670041"/>
    <w:rsid w:val="00671FE2"/>
    <w:rsid w:val="00686C0C"/>
    <w:rsid w:val="0069270C"/>
    <w:rsid w:val="00695634"/>
    <w:rsid w:val="006A2531"/>
    <w:rsid w:val="006B01BC"/>
    <w:rsid w:val="006C3CB8"/>
    <w:rsid w:val="006D239A"/>
    <w:rsid w:val="006D55A8"/>
    <w:rsid w:val="006D77A1"/>
    <w:rsid w:val="006E1302"/>
    <w:rsid w:val="006E2245"/>
    <w:rsid w:val="006E55B4"/>
    <w:rsid w:val="006E7E50"/>
    <w:rsid w:val="006F6338"/>
    <w:rsid w:val="00704432"/>
    <w:rsid w:val="007051DF"/>
    <w:rsid w:val="0071162A"/>
    <w:rsid w:val="007203FE"/>
    <w:rsid w:val="00724DA4"/>
    <w:rsid w:val="00726AF8"/>
    <w:rsid w:val="007343E9"/>
    <w:rsid w:val="00763912"/>
    <w:rsid w:val="00774E44"/>
    <w:rsid w:val="00777A85"/>
    <w:rsid w:val="00785258"/>
    <w:rsid w:val="00791F02"/>
    <w:rsid w:val="0079324A"/>
    <w:rsid w:val="00794EEE"/>
    <w:rsid w:val="007A328A"/>
    <w:rsid w:val="007A635E"/>
    <w:rsid w:val="007A6B83"/>
    <w:rsid w:val="007B3686"/>
    <w:rsid w:val="007B715A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4AF4"/>
    <w:rsid w:val="007F5F65"/>
    <w:rsid w:val="00801502"/>
    <w:rsid w:val="00803217"/>
    <w:rsid w:val="008063E1"/>
    <w:rsid w:val="008068A2"/>
    <w:rsid w:val="008105A0"/>
    <w:rsid w:val="00835AD6"/>
    <w:rsid w:val="00836CA4"/>
    <w:rsid w:val="008435D6"/>
    <w:rsid w:val="0085184F"/>
    <w:rsid w:val="00861625"/>
    <w:rsid w:val="008617B5"/>
    <w:rsid w:val="00870828"/>
    <w:rsid w:val="00877E50"/>
    <w:rsid w:val="0088080B"/>
    <w:rsid w:val="00885C76"/>
    <w:rsid w:val="00890A02"/>
    <w:rsid w:val="008B07D7"/>
    <w:rsid w:val="008B1A4E"/>
    <w:rsid w:val="008B3504"/>
    <w:rsid w:val="008B557F"/>
    <w:rsid w:val="008B770D"/>
    <w:rsid w:val="008C13A8"/>
    <w:rsid w:val="008C2344"/>
    <w:rsid w:val="008C2B83"/>
    <w:rsid w:val="008C5930"/>
    <w:rsid w:val="008C5DBD"/>
    <w:rsid w:val="008D2127"/>
    <w:rsid w:val="008D38E4"/>
    <w:rsid w:val="008D5CB6"/>
    <w:rsid w:val="008D6097"/>
    <w:rsid w:val="008E24B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E06"/>
    <w:rsid w:val="00936D8D"/>
    <w:rsid w:val="00941FFF"/>
    <w:rsid w:val="00955691"/>
    <w:rsid w:val="00957B68"/>
    <w:rsid w:val="009600ED"/>
    <w:rsid w:val="00961157"/>
    <w:rsid w:val="00965C5B"/>
    <w:rsid w:val="0096684B"/>
    <w:rsid w:val="00972C7F"/>
    <w:rsid w:val="00976E46"/>
    <w:rsid w:val="009813CA"/>
    <w:rsid w:val="009867B5"/>
    <w:rsid w:val="009B4FB4"/>
    <w:rsid w:val="009C0C39"/>
    <w:rsid w:val="009C2AB9"/>
    <w:rsid w:val="009C5529"/>
    <w:rsid w:val="009D1805"/>
    <w:rsid w:val="009E1A09"/>
    <w:rsid w:val="009E2ECF"/>
    <w:rsid w:val="00A02545"/>
    <w:rsid w:val="00A025E6"/>
    <w:rsid w:val="00A05555"/>
    <w:rsid w:val="00A06D89"/>
    <w:rsid w:val="00A06EE1"/>
    <w:rsid w:val="00A15D45"/>
    <w:rsid w:val="00A3294A"/>
    <w:rsid w:val="00A35790"/>
    <w:rsid w:val="00A35FD7"/>
    <w:rsid w:val="00A37038"/>
    <w:rsid w:val="00A45A89"/>
    <w:rsid w:val="00A47F12"/>
    <w:rsid w:val="00A51860"/>
    <w:rsid w:val="00A630BB"/>
    <w:rsid w:val="00A640D9"/>
    <w:rsid w:val="00A66DE2"/>
    <w:rsid w:val="00A70227"/>
    <w:rsid w:val="00A847D3"/>
    <w:rsid w:val="00A9557D"/>
    <w:rsid w:val="00AA3772"/>
    <w:rsid w:val="00AB106E"/>
    <w:rsid w:val="00AB2224"/>
    <w:rsid w:val="00AB510F"/>
    <w:rsid w:val="00AC0E39"/>
    <w:rsid w:val="00AC36D6"/>
    <w:rsid w:val="00AC492A"/>
    <w:rsid w:val="00AC60FE"/>
    <w:rsid w:val="00AC77AD"/>
    <w:rsid w:val="00AD3214"/>
    <w:rsid w:val="00AD5690"/>
    <w:rsid w:val="00AE05D3"/>
    <w:rsid w:val="00AE355A"/>
    <w:rsid w:val="00B148DD"/>
    <w:rsid w:val="00B2472A"/>
    <w:rsid w:val="00B33A5A"/>
    <w:rsid w:val="00B35986"/>
    <w:rsid w:val="00B52CDF"/>
    <w:rsid w:val="00B567F6"/>
    <w:rsid w:val="00B56DF3"/>
    <w:rsid w:val="00B57A5C"/>
    <w:rsid w:val="00B6185B"/>
    <w:rsid w:val="00B638EB"/>
    <w:rsid w:val="00B63DED"/>
    <w:rsid w:val="00B74141"/>
    <w:rsid w:val="00B746B6"/>
    <w:rsid w:val="00B753E7"/>
    <w:rsid w:val="00B86AF3"/>
    <w:rsid w:val="00B9309B"/>
    <w:rsid w:val="00BA1F40"/>
    <w:rsid w:val="00BA4820"/>
    <w:rsid w:val="00BB05FA"/>
    <w:rsid w:val="00BB5B10"/>
    <w:rsid w:val="00BC56D6"/>
    <w:rsid w:val="00BD48DB"/>
    <w:rsid w:val="00BE014E"/>
    <w:rsid w:val="00BE02E5"/>
    <w:rsid w:val="00BE2238"/>
    <w:rsid w:val="00BE399E"/>
    <w:rsid w:val="00BE629D"/>
    <w:rsid w:val="00BF1775"/>
    <w:rsid w:val="00BF201D"/>
    <w:rsid w:val="00BF564A"/>
    <w:rsid w:val="00BF695D"/>
    <w:rsid w:val="00C0490B"/>
    <w:rsid w:val="00C07904"/>
    <w:rsid w:val="00C121AF"/>
    <w:rsid w:val="00C14C80"/>
    <w:rsid w:val="00C27853"/>
    <w:rsid w:val="00C355A5"/>
    <w:rsid w:val="00C43B64"/>
    <w:rsid w:val="00C46ADD"/>
    <w:rsid w:val="00C53F37"/>
    <w:rsid w:val="00C5499A"/>
    <w:rsid w:val="00C62A0F"/>
    <w:rsid w:val="00C62C87"/>
    <w:rsid w:val="00C810D8"/>
    <w:rsid w:val="00C82862"/>
    <w:rsid w:val="00C84E4D"/>
    <w:rsid w:val="00CA2FD0"/>
    <w:rsid w:val="00CB626D"/>
    <w:rsid w:val="00CC42E4"/>
    <w:rsid w:val="00CD5181"/>
    <w:rsid w:val="00CD7485"/>
    <w:rsid w:val="00CE2360"/>
    <w:rsid w:val="00CE236C"/>
    <w:rsid w:val="00CE4504"/>
    <w:rsid w:val="00CF0047"/>
    <w:rsid w:val="00CF0F04"/>
    <w:rsid w:val="00CF2BA7"/>
    <w:rsid w:val="00D07EE3"/>
    <w:rsid w:val="00D11F0D"/>
    <w:rsid w:val="00D170C1"/>
    <w:rsid w:val="00D17A9C"/>
    <w:rsid w:val="00D22895"/>
    <w:rsid w:val="00D308B2"/>
    <w:rsid w:val="00D3404A"/>
    <w:rsid w:val="00D4354E"/>
    <w:rsid w:val="00D43F69"/>
    <w:rsid w:val="00D44A4B"/>
    <w:rsid w:val="00D45D64"/>
    <w:rsid w:val="00D50F79"/>
    <w:rsid w:val="00D73957"/>
    <w:rsid w:val="00D8395C"/>
    <w:rsid w:val="00D910AA"/>
    <w:rsid w:val="00D93499"/>
    <w:rsid w:val="00D97C2A"/>
    <w:rsid w:val="00DA028F"/>
    <w:rsid w:val="00DA5563"/>
    <w:rsid w:val="00DC28E6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24C6A"/>
    <w:rsid w:val="00E253F8"/>
    <w:rsid w:val="00E25811"/>
    <w:rsid w:val="00E27B5A"/>
    <w:rsid w:val="00E32F85"/>
    <w:rsid w:val="00E36190"/>
    <w:rsid w:val="00E36FD8"/>
    <w:rsid w:val="00E37380"/>
    <w:rsid w:val="00E465C4"/>
    <w:rsid w:val="00E5279A"/>
    <w:rsid w:val="00E62546"/>
    <w:rsid w:val="00E63F64"/>
    <w:rsid w:val="00E74623"/>
    <w:rsid w:val="00E80E3D"/>
    <w:rsid w:val="00E8309A"/>
    <w:rsid w:val="00E86D42"/>
    <w:rsid w:val="00E870B8"/>
    <w:rsid w:val="00E903DC"/>
    <w:rsid w:val="00EA1019"/>
    <w:rsid w:val="00EA3B29"/>
    <w:rsid w:val="00EB7421"/>
    <w:rsid w:val="00EC36F5"/>
    <w:rsid w:val="00EC5A4D"/>
    <w:rsid w:val="00ED0DEA"/>
    <w:rsid w:val="00ED73C4"/>
    <w:rsid w:val="00EE00ED"/>
    <w:rsid w:val="00F112F4"/>
    <w:rsid w:val="00F20B48"/>
    <w:rsid w:val="00F258BA"/>
    <w:rsid w:val="00F27E9C"/>
    <w:rsid w:val="00F41F41"/>
    <w:rsid w:val="00F46918"/>
    <w:rsid w:val="00F46DDE"/>
    <w:rsid w:val="00F51922"/>
    <w:rsid w:val="00F54390"/>
    <w:rsid w:val="00F655ED"/>
    <w:rsid w:val="00F7033C"/>
    <w:rsid w:val="00F73653"/>
    <w:rsid w:val="00F75184"/>
    <w:rsid w:val="00F92E60"/>
    <w:rsid w:val="00F96D0D"/>
    <w:rsid w:val="00F976AD"/>
    <w:rsid w:val="00FA00A5"/>
    <w:rsid w:val="00FA5C33"/>
    <w:rsid w:val="00FA6461"/>
    <w:rsid w:val="00FA7931"/>
    <w:rsid w:val="00FE038F"/>
    <w:rsid w:val="00FF3E54"/>
    <w:rsid w:val="25CCA1C1"/>
    <w:rsid w:val="5BC67999"/>
    <w:rsid w:val="7BF47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styleId="6">
    <w:name w:val="Grid Table 6 Colorful"/>
    <w:basedOn w:val="a1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TML">
    <w:name w:val="HTML Code"/>
    <w:basedOn w:val="a0"/>
    <w:uiPriority w:val="99"/>
    <w:semiHidden/>
    <w:unhideWhenUsed/>
    <w:rsid w:val="008D5CB6"/>
    <w:rPr>
      <w:rFonts w:ascii="Courier New" w:eastAsia="Times New Roman" w:hAnsi="Courier New" w:cs="Courier New"/>
      <w:sz w:val="20"/>
      <w:szCs w:val="20"/>
    </w:rPr>
  </w:style>
  <w:style w:type="character" w:styleId="af0">
    <w:name w:val="Emphasis"/>
    <w:basedOn w:val="a0"/>
    <w:uiPriority w:val="20"/>
    <w:qFormat/>
    <w:rsid w:val="008D5CB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19075-A6F4-4281-A396-D896D08A41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93</Words>
  <Characters>536</Characters>
  <Application>Microsoft Office Word</Application>
  <DocSecurity>0</DocSecurity>
  <Lines>4</Lines>
  <Paragraphs>1</Paragraphs>
  <ScaleCrop>false</ScaleCrop>
  <Company>SoftUni – https://about.softuni.bg</Company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4-01-15T16:24:00Z</dcterms:created>
  <dcterms:modified xsi:type="dcterms:W3CDTF">2024-01-15T16:24:00Z</dcterms:modified>
  <cp:category>computer programming;programming;software development;software engineering</cp:category>
</cp:coreProperties>
</file>